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6-24</w:t>
      </w:r>
      <w:r>
        <w:t xml:space="preserve"> </w:t>
      </w:r>
      <w:r>
        <w:t xml:space="preserve">06:12:2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2946f9db1c179e893913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6-24T06:12:33Z</dcterms:created>
  <dcterms:modified xsi:type="dcterms:W3CDTF">2022-06-24T06:1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6-24 06:12:25</vt:lpwstr>
  </property>
</Properties>
</file>